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463a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2d827bd-a021-4894-a2be-f9d805919c7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32Z</dcterms:created>
  <dcterms:modified xsi:type="dcterms:W3CDTF">2023-07-12T16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